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445B1407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BC1F02">
        <w:t>Queries on number of points inside a circle</w:t>
      </w:r>
    </w:p>
    <w:p w14:paraId="15286F24" w14:textId="5FAB925A" w:rsidR="00EE58AF" w:rsidRPr="00EE58AF" w:rsidRDefault="00EE58AF" w:rsidP="00EE58AF">
      <w:r w:rsidRPr="00EE58AF">
        <w:rPr>
          <w:b/>
          <w:bCs/>
        </w:rPr>
        <w:t xml:space="preserve">Topics: </w:t>
      </w:r>
      <w:r w:rsidR="00B7110A">
        <w:t xml:space="preserve">Array, </w:t>
      </w:r>
      <w:r w:rsidR="00BC1F02">
        <w:t>Math, Geometry</w:t>
      </w:r>
    </w:p>
    <w:p w14:paraId="4B3C851B" w14:textId="3DC9B107" w:rsidR="00EE58AF" w:rsidRPr="00BD6EB7" w:rsidRDefault="00EE58AF" w:rsidP="00237A3A">
      <w:r w:rsidRPr="00EE58AF">
        <w:rPr>
          <w:b/>
          <w:bCs/>
        </w:rPr>
        <w:t xml:space="preserve">Companies: </w:t>
      </w:r>
      <w:r w:rsidR="00BC1F02">
        <w:t>Google</w:t>
      </w:r>
      <w:r w:rsidR="00237A3A">
        <w:t xml:space="preserve">  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2486EF48" w14:textId="77777777" w:rsidR="00BC1F02" w:rsidRPr="00BC1F02" w:rsidRDefault="00EE58AF" w:rsidP="00BC1F0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BC1F02" w:rsidRPr="00BC1F02">
        <w:rPr>
          <w:rFonts w:ascii="Segoe UI" w:hAnsi="Segoe UI" w:cs="Segoe UI"/>
          <w:color w:val="263238"/>
          <w:sz w:val="21"/>
          <w:szCs w:val="21"/>
        </w:rPr>
        <w:t>You are given an array </w:t>
      </w:r>
      <w:r w:rsidR="00BC1F02" w:rsidRPr="00BC1F02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points</w:t>
      </w:r>
      <w:r w:rsidR="00BC1F02" w:rsidRPr="00BC1F02">
        <w:rPr>
          <w:rFonts w:ascii="Segoe UI" w:hAnsi="Segoe UI" w:cs="Segoe UI"/>
          <w:color w:val="263238"/>
          <w:sz w:val="21"/>
          <w:szCs w:val="21"/>
        </w:rPr>
        <w:t> where </w:t>
      </w:r>
      <w:r w:rsidR="00BC1F02" w:rsidRPr="00BC1F02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points[</w:t>
      </w:r>
      <w:proofErr w:type="spellStart"/>
      <w:r w:rsidR="00BC1F02" w:rsidRPr="00BC1F02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="00BC1F02" w:rsidRPr="00BC1F02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 = [x</w:t>
      </w:r>
      <w:r w:rsidR="00BC1F02" w:rsidRPr="00BC1F02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i</w:t>
      </w:r>
      <w:r w:rsidR="00BC1F02" w:rsidRPr="00BC1F02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 xml:space="preserve">, </w:t>
      </w:r>
      <w:proofErr w:type="spellStart"/>
      <w:r w:rsidR="00BC1F02" w:rsidRPr="00BC1F02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y</w:t>
      </w:r>
      <w:r w:rsidR="00BC1F02" w:rsidRPr="00BC1F02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i</w:t>
      </w:r>
      <w:proofErr w:type="spellEnd"/>
      <w:r w:rsidR="00BC1F02" w:rsidRPr="00BC1F02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</w:t>
      </w:r>
      <w:r w:rsidR="00BC1F02" w:rsidRPr="00BC1F02">
        <w:rPr>
          <w:rFonts w:ascii="Segoe UI" w:hAnsi="Segoe UI" w:cs="Segoe UI"/>
          <w:color w:val="263238"/>
          <w:sz w:val="21"/>
          <w:szCs w:val="21"/>
        </w:rPr>
        <w:t> is the coordinates of the </w:t>
      </w:r>
      <w:proofErr w:type="spellStart"/>
      <w:r w:rsidR="00BC1F02" w:rsidRPr="00BC1F02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i</w:t>
      </w:r>
      <w:r w:rsidR="00BC1F02" w:rsidRPr="00BC1F02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perscript"/>
        </w:rPr>
        <w:t>th</w:t>
      </w:r>
      <w:proofErr w:type="spellEnd"/>
      <w:r w:rsidR="00BC1F02" w:rsidRPr="00BC1F02">
        <w:rPr>
          <w:rFonts w:ascii="Segoe UI" w:hAnsi="Segoe UI" w:cs="Segoe UI"/>
          <w:color w:val="263238"/>
          <w:sz w:val="21"/>
          <w:szCs w:val="21"/>
        </w:rPr>
        <w:t> point on a 2D plane. Multiple points can have the </w:t>
      </w:r>
      <w:r w:rsidR="00BC1F02" w:rsidRPr="00BC1F02">
        <w:rPr>
          <w:rFonts w:ascii="Segoe UI" w:hAnsi="Segoe UI" w:cs="Segoe UI"/>
          <w:b/>
          <w:bCs/>
          <w:color w:val="263238"/>
          <w:sz w:val="21"/>
          <w:szCs w:val="21"/>
        </w:rPr>
        <w:t>same</w:t>
      </w:r>
      <w:r w:rsidR="00BC1F02" w:rsidRPr="00BC1F02">
        <w:rPr>
          <w:rFonts w:ascii="Segoe UI" w:hAnsi="Segoe UI" w:cs="Segoe UI"/>
          <w:color w:val="263238"/>
          <w:sz w:val="21"/>
          <w:szCs w:val="21"/>
        </w:rPr>
        <w:t> coordinates.</w:t>
      </w:r>
    </w:p>
    <w:p w14:paraId="67965400" w14:textId="77777777" w:rsidR="00BC1F02" w:rsidRPr="00BC1F02" w:rsidRDefault="00BC1F02" w:rsidP="00BC1F0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You are also given an array </w:t>
      </w: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queries</w:t>
      </w: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where </w:t>
      </w: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queries[j] = [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, 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y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, 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 xml:space="preserve"> describes a circle </w:t>
      </w:r>
      <w:proofErr w:type="spellStart"/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centered</w:t>
      </w:r>
      <w:proofErr w:type="spellEnd"/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 xml:space="preserve"> at </w:t>
      </w: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(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, 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y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)</w:t>
      </w: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with a radius of 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D2182B5" w14:textId="77777777" w:rsidR="00BC1F02" w:rsidRPr="00BC1F02" w:rsidRDefault="00BC1F02" w:rsidP="00BC1F0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For each query </w:t>
      </w: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queries[j]</w:t>
      </w: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compute the number of points </w:t>
      </w:r>
      <w:r w:rsidRPr="00BC1F02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inside</w:t>
      </w: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he 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j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th</w:t>
      </w:r>
      <w:proofErr w:type="spellEnd"/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circle. Points </w:t>
      </w:r>
      <w:r w:rsidRPr="00BC1F02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on the border</w:t>
      </w: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of the circle are considered </w:t>
      </w:r>
      <w:r w:rsidRPr="00BC1F02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inside</w:t>
      </w: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59A01326" w14:textId="77777777" w:rsidR="00BC1F02" w:rsidRPr="00BC1F02" w:rsidRDefault="00BC1F02" w:rsidP="00BC1F0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Return </w:t>
      </w:r>
      <w:r w:rsidRPr="00BC1F02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an array </w:t>
      </w: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nswer</w:t>
      </w:r>
      <w:r w:rsidRPr="00BC1F02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, where </w:t>
      </w: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nswer[j]</w:t>
      </w:r>
      <w:r w:rsidRPr="00BC1F02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 is the answer to the 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j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th</w:t>
      </w:r>
      <w:proofErr w:type="spellEnd"/>
      <w:r w:rsidRPr="00BC1F02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 query</w:t>
      </w: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403056C1" w14:textId="450323F3" w:rsidR="00AB7A3B" w:rsidRDefault="00EE58AF" w:rsidP="00BC1F02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6CB6A56F" w:rsidR="00EB01D6" w:rsidRDefault="00EB01D6" w:rsidP="00EB01D6">
      <w:pPr>
        <w:spacing w:after="0"/>
      </w:pPr>
      <w:r>
        <w:tab/>
        <w:t xml:space="preserve">First line of the input </w:t>
      </w:r>
      <w:r w:rsidR="00B7110A">
        <w:t>contains</w:t>
      </w:r>
      <w:r>
        <w:t xml:space="preserve"> integer n (</w:t>
      </w:r>
      <w:r w:rsidR="00B7110A">
        <w:t>length</w:t>
      </w:r>
      <w:r>
        <w:t xml:space="preserve"> of </w:t>
      </w:r>
      <w:r w:rsidR="00B7110A">
        <w:t>first 2D Vector</w:t>
      </w:r>
      <w:r>
        <w:t>)</w:t>
      </w:r>
      <w:r w:rsidR="00BC1F02">
        <w:t xml:space="preserve"> no of coordinate points.</w:t>
      </w:r>
    </w:p>
    <w:p w14:paraId="21EC0EC2" w14:textId="71F9DD8A" w:rsidR="00EB01D6" w:rsidRDefault="00EB01D6" w:rsidP="00EB01D6">
      <w:pPr>
        <w:spacing w:after="0"/>
      </w:pPr>
      <w:r>
        <w:t xml:space="preserve"> </w:t>
      </w:r>
      <w:r>
        <w:tab/>
        <w:t xml:space="preserve">Second line contain </w:t>
      </w:r>
      <w:r w:rsidR="00B7110A">
        <w:t>2</w:t>
      </w:r>
      <w:r>
        <w:t>n</w:t>
      </w:r>
      <w:r w:rsidR="00BC1F02">
        <w:t xml:space="preserve"> (</w:t>
      </w:r>
      <w:proofErr w:type="spellStart"/>
      <w:proofErr w:type="gramStart"/>
      <w:r w:rsidR="00BC1F02">
        <w:t>x,y</w:t>
      </w:r>
      <w:proofErr w:type="spellEnd"/>
      <w:proofErr w:type="gramEnd"/>
      <w:r w:rsidR="00BC1F02">
        <w:t>)</w:t>
      </w:r>
      <w:r>
        <w:t xml:space="preserve"> space separated integer values</w:t>
      </w:r>
      <w:r w:rsidR="00B7110A">
        <w:t xml:space="preserve"> of first vector</w:t>
      </w:r>
      <w:r>
        <w:t>.</w:t>
      </w:r>
    </w:p>
    <w:p w14:paraId="5178B4A5" w14:textId="06C123C6" w:rsidR="00EB01D6" w:rsidRDefault="00EB01D6" w:rsidP="00EB01D6">
      <w:pPr>
        <w:spacing w:after="0"/>
      </w:pPr>
      <w:r>
        <w:tab/>
      </w:r>
      <w:r w:rsidR="00237A3A">
        <w:t>Third</w:t>
      </w:r>
      <w:r>
        <w:t xml:space="preserve"> line contain integer value </w:t>
      </w:r>
      <w:r w:rsidR="00237A3A">
        <w:t>m</w:t>
      </w:r>
      <w:r>
        <w:t xml:space="preserve"> </w:t>
      </w:r>
      <w:r w:rsidR="00B7110A">
        <w:t>(length of second 2D Vector)</w:t>
      </w:r>
      <w:r w:rsidR="00BC1F02">
        <w:t xml:space="preserve"> no of queries</w:t>
      </w:r>
    </w:p>
    <w:p w14:paraId="1022B80C" w14:textId="411172D0" w:rsidR="00237A3A" w:rsidRDefault="00237A3A" w:rsidP="00EB01D6">
      <w:pPr>
        <w:spacing w:after="0"/>
      </w:pPr>
      <w:r>
        <w:tab/>
        <w:t xml:space="preserve">Fourth line contain </w:t>
      </w:r>
      <w:r w:rsidR="00BC1F02">
        <w:t>3</w:t>
      </w:r>
      <w:r>
        <w:t>m</w:t>
      </w:r>
      <w:r w:rsidR="00BC1F02">
        <w:t xml:space="preserve"> (</w:t>
      </w:r>
      <w:proofErr w:type="spellStart"/>
      <w:proofErr w:type="gramStart"/>
      <w:r w:rsidR="00BC1F02">
        <w:t>x,y</w:t>
      </w:r>
      <w:proofErr w:type="gramEnd"/>
      <w:r w:rsidR="00BC1F02">
        <w:t>,r</w:t>
      </w:r>
      <w:proofErr w:type="spellEnd"/>
      <w:r w:rsidR="00BC1F02">
        <w:t>)</w:t>
      </w:r>
      <w:r>
        <w:t xml:space="preserve"> space separated integer values</w:t>
      </w:r>
      <w:r w:rsidR="00B7110A">
        <w:t xml:space="preserve"> of second vector</w:t>
      </w:r>
      <w:r>
        <w:t>.</w:t>
      </w:r>
      <w:r w:rsidR="00BC1F02">
        <w:t xml:space="preserve"> 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662812BB" w:rsidR="00EB01D6" w:rsidRDefault="00EB01D6" w:rsidP="00EB01D6">
      <w:pPr>
        <w:spacing w:after="0"/>
      </w:pPr>
      <w:r>
        <w:tab/>
      </w:r>
      <w:r w:rsidR="00B7110A">
        <w:t>4</w:t>
      </w:r>
    </w:p>
    <w:p w14:paraId="5E033C49" w14:textId="231EFB9C" w:rsidR="00EB01D6" w:rsidRDefault="00EB01D6" w:rsidP="00EB01D6">
      <w:pPr>
        <w:spacing w:after="0"/>
      </w:pPr>
      <w:r>
        <w:tab/>
      </w:r>
      <w:r w:rsidR="00BC1F02">
        <w:t>1 3 3 3 5 3 2 2</w:t>
      </w:r>
    </w:p>
    <w:p w14:paraId="3DFA2DF9" w14:textId="0A4654CA" w:rsidR="00EB01D6" w:rsidRDefault="00EB01D6" w:rsidP="00EB01D6">
      <w:pPr>
        <w:spacing w:after="0"/>
      </w:pPr>
      <w:r>
        <w:tab/>
      </w:r>
      <w:r w:rsidR="00BC1F02">
        <w:t>3</w:t>
      </w:r>
    </w:p>
    <w:p w14:paraId="41A5CCFF" w14:textId="1DA51209" w:rsidR="00237A3A" w:rsidRDefault="00237A3A" w:rsidP="00EB01D6">
      <w:pPr>
        <w:spacing w:after="0"/>
      </w:pPr>
      <w:r>
        <w:tab/>
      </w:r>
      <w:r w:rsidR="00BC1F02">
        <w:t>2 3 1 4 3 1 1 1 2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15BB1E98" w:rsidR="00AB7A3B" w:rsidRDefault="00EE58AF" w:rsidP="00EE58AF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BC1F02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Print </w:t>
      </w:r>
      <w:r w:rsidR="00BC1F02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an array </w:t>
      </w:r>
      <w:r w:rsidR="00BC1F02">
        <w:rPr>
          <w:rStyle w:val="HTMLCode"/>
          <w:rFonts w:eastAsiaTheme="minorHAnsi"/>
          <w:color w:val="546E7A"/>
          <w:shd w:val="clear" w:color="auto" w:fill="F7F9FA"/>
        </w:rPr>
        <w:t>answer</w:t>
      </w:r>
      <w:r w:rsidR="00BC1F02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, where </w:t>
      </w:r>
      <w:r w:rsidR="00BC1F02">
        <w:rPr>
          <w:rStyle w:val="HTMLCode"/>
          <w:rFonts w:eastAsiaTheme="minorHAnsi"/>
          <w:color w:val="546E7A"/>
          <w:shd w:val="clear" w:color="auto" w:fill="F7F9FA"/>
        </w:rPr>
        <w:t>answer[j]</w:t>
      </w:r>
      <w:r w:rsidR="00BC1F02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 is the answer to the </w:t>
      </w:r>
      <w:proofErr w:type="spellStart"/>
      <w:r w:rsidR="00BC1F02">
        <w:rPr>
          <w:rStyle w:val="HTMLCode"/>
          <w:rFonts w:eastAsiaTheme="minorHAnsi"/>
          <w:color w:val="546E7A"/>
          <w:shd w:val="clear" w:color="auto" w:fill="F7F9FA"/>
        </w:rPr>
        <w:t>j</w:t>
      </w:r>
      <w:r w:rsidR="00BC1F02">
        <w:rPr>
          <w:rStyle w:val="HTMLCode"/>
          <w:rFonts w:eastAsiaTheme="minorHAnsi"/>
          <w:color w:val="546E7A"/>
          <w:sz w:val="15"/>
          <w:szCs w:val="15"/>
          <w:shd w:val="clear" w:color="auto" w:fill="F7F9FA"/>
          <w:vertAlign w:val="superscript"/>
        </w:rPr>
        <w:t>th</w:t>
      </w:r>
      <w:proofErr w:type="spellEnd"/>
      <w:r w:rsidR="00BC1F02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 query</w:t>
      </w:r>
      <w:r w:rsidR="00BC1F02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</w:t>
      </w:r>
    </w:p>
    <w:p w14:paraId="46916929" w14:textId="61A6487F" w:rsidR="00556686" w:rsidRDefault="00556686" w:rsidP="00EE58AF">
      <w:r>
        <w:tab/>
      </w:r>
      <w:r>
        <w:tab/>
        <w:t>Ex for above input output would bee</w:t>
      </w:r>
    </w:p>
    <w:p w14:paraId="4338167D" w14:textId="3E0AE703" w:rsidR="00556686" w:rsidRPr="00621849" w:rsidRDefault="00556686" w:rsidP="00EE58AF">
      <w:r>
        <w:tab/>
      </w:r>
      <w:r>
        <w:tab/>
        <w:t>3 2 2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7E3EE27" w14:textId="77777777" w:rsidR="00BC1F02" w:rsidRPr="00BC1F02" w:rsidRDefault="00BC1F02" w:rsidP="00BC1F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oints.length</w:t>
      </w:r>
      <w:proofErr w:type="spellEnd"/>
      <w:proofErr w:type="gram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500</w:t>
      </w:r>
    </w:p>
    <w:p w14:paraId="4E33F85A" w14:textId="77777777" w:rsidR="00BC1F02" w:rsidRPr="00BC1F02" w:rsidRDefault="00BC1F02" w:rsidP="00BC1F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oints[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proofErr w:type="gram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.length</w:t>
      </w:r>
      <w:proofErr w:type="gram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2</w:t>
      </w:r>
    </w:p>
    <w:p w14:paraId="3ACB78A6" w14:textId="77777777" w:rsidR="00BC1F02" w:rsidRPr="00BC1F02" w:rsidRDefault="00BC1F02" w:rsidP="00BC1F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 &lt;= x</w:t>
      </w:r>
      <w:r w:rsidRPr="00BC1F02">
        <w:rPr>
          <w:rFonts w:ascii="Cambria Math" w:eastAsia="Times New Roman" w:hAnsi="Cambria Math" w:cs="Cambria Math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​​​​​​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, y</w:t>
      </w:r>
      <w:r w:rsidRPr="00BC1F02">
        <w:rPr>
          <w:rFonts w:ascii="Cambria Math" w:eastAsia="Times New Roman" w:hAnsi="Cambria Math" w:cs="Cambria Math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​​​​​​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= 500</w:t>
      </w:r>
    </w:p>
    <w:p w14:paraId="2AE05DFC" w14:textId="77777777" w:rsidR="00BC1F02" w:rsidRPr="00BC1F02" w:rsidRDefault="00BC1F02" w:rsidP="00BC1F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queries.length</w:t>
      </w:r>
      <w:proofErr w:type="spellEnd"/>
      <w:proofErr w:type="gram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500</w:t>
      </w:r>
    </w:p>
    <w:p w14:paraId="7C8252AD" w14:textId="77777777" w:rsidR="00BC1F02" w:rsidRPr="00BC1F02" w:rsidRDefault="00BC1F02" w:rsidP="00BC1F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queries[j</w:t>
      </w:r>
      <w:proofErr w:type="gram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.length</w:t>
      </w:r>
      <w:proofErr w:type="gram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3</w:t>
      </w:r>
    </w:p>
    <w:p w14:paraId="2EAAB7A7" w14:textId="77777777" w:rsidR="00BC1F02" w:rsidRPr="00BC1F02" w:rsidRDefault="00BC1F02" w:rsidP="00BC1F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, 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y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= 500</w:t>
      </w:r>
    </w:p>
    <w:p w14:paraId="66543E6F" w14:textId="77777777" w:rsidR="00BC1F02" w:rsidRPr="00BC1F02" w:rsidRDefault="00BC1F02" w:rsidP="00BC1F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r</w:t>
      </w:r>
      <w:r w:rsidRPr="00BC1F0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C1F0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= 500</w:t>
      </w:r>
    </w:p>
    <w:p w14:paraId="48EC0E14" w14:textId="77777777" w:rsidR="00BC1F02" w:rsidRPr="00BC1F02" w:rsidRDefault="00BC1F02" w:rsidP="00BC1F02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C1F0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ll coordinates are integers.</w:t>
      </w:r>
    </w:p>
    <w:p w14:paraId="025C4EAD" w14:textId="77777777" w:rsidR="00556686" w:rsidRDefault="00556686" w:rsidP="00EE58AF">
      <w:pPr>
        <w:rPr>
          <w:b/>
          <w:bCs/>
        </w:rPr>
      </w:pPr>
    </w:p>
    <w:p w14:paraId="634A3E58" w14:textId="77777777" w:rsidR="00556686" w:rsidRDefault="00556686" w:rsidP="00EE58AF">
      <w:pPr>
        <w:rPr>
          <w:b/>
          <w:bCs/>
        </w:rPr>
      </w:pPr>
    </w:p>
    <w:p w14:paraId="0033B3F6" w14:textId="2A42E4A4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lastRenderedPageBreak/>
        <w:t>Examples:</w:t>
      </w:r>
    </w:p>
    <w:p w14:paraId="132A008C" w14:textId="77777777" w:rsidR="00BC1F02" w:rsidRPr="00556686" w:rsidRDefault="00BC1F02" w:rsidP="00556686">
      <w:pPr>
        <w:pStyle w:val="HTMLPreformatted"/>
        <w:spacing w:after="240"/>
        <w:ind w:left="720"/>
        <w:rPr>
          <w:rFonts w:ascii="Consolas" w:hAnsi="Consolas"/>
          <w:color w:val="000000" w:themeColor="text1"/>
        </w:rPr>
      </w:pPr>
      <w:r w:rsidRPr="00556686">
        <w:rPr>
          <w:rFonts w:ascii="Consolas" w:hAnsi="Consolas"/>
          <w:b/>
          <w:bCs/>
          <w:color w:val="000000" w:themeColor="text1"/>
        </w:rPr>
        <w:tab/>
        <w:t>Input:</w:t>
      </w:r>
      <w:r w:rsidRPr="00556686">
        <w:rPr>
          <w:rFonts w:ascii="Consolas" w:hAnsi="Consolas"/>
          <w:color w:val="000000" w:themeColor="text1"/>
        </w:rPr>
        <w:t xml:space="preserve"> points = [[1,3</w:t>
      </w:r>
      <w:proofErr w:type="gramStart"/>
      <w:r w:rsidRPr="00556686">
        <w:rPr>
          <w:rFonts w:ascii="Consolas" w:hAnsi="Consolas"/>
          <w:color w:val="000000" w:themeColor="text1"/>
        </w:rPr>
        <w:t>],[</w:t>
      </w:r>
      <w:proofErr w:type="gramEnd"/>
      <w:r w:rsidRPr="00556686">
        <w:rPr>
          <w:rFonts w:ascii="Consolas" w:hAnsi="Consolas"/>
          <w:color w:val="000000" w:themeColor="text1"/>
        </w:rPr>
        <w:t>3,3],[5,3],[2,2]], queries = [[2,3,1],[4,3,1],[1,1,2]]</w:t>
      </w:r>
    </w:p>
    <w:p w14:paraId="4D63C257" w14:textId="2A3E7BE7" w:rsidR="00BC1F02" w:rsidRPr="00556686" w:rsidRDefault="00BC1F02" w:rsidP="005566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556686">
        <w:rPr>
          <w:rFonts w:ascii="Consolas" w:eastAsia="Times New Roman" w:hAnsi="Consolas" w:cs="Courier New"/>
          <w:b/>
          <w:bCs/>
          <w:color w:val="000000" w:themeColor="text1"/>
          <w:sz w:val="20"/>
          <w:szCs w:val="20"/>
          <w:lang w:val="en-IN" w:eastAsia="en-IN" w:bidi="hi-IN"/>
        </w:rPr>
        <w:tab/>
        <w:t>Output:</w:t>
      </w:r>
      <w:r w:rsidRPr="00556686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[3,2,2]</w:t>
      </w:r>
    </w:p>
    <w:p w14:paraId="07236863" w14:textId="3A240A82" w:rsidR="00BC1F02" w:rsidRPr="00556686" w:rsidRDefault="00BC1F02" w:rsidP="005566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556686">
        <w:rPr>
          <w:rFonts w:ascii="Consolas" w:eastAsia="Times New Roman" w:hAnsi="Consolas" w:cs="Courier New"/>
          <w:b/>
          <w:bCs/>
          <w:color w:val="000000" w:themeColor="text1"/>
          <w:sz w:val="20"/>
          <w:szCs w:val="20"/>
          <w:lang w:val="en-IN" w:eastAsia="en-IN" w:bidi="hi-IN"/>
        </w:rPr>
        <w:tab/>
        <w:t xml:space="preserve">Explanation: </w:t>
      </w:r>
      <w:r w:rsidRPr="00556686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he points and circles are shown above.</w:t>
      </w:r>
    </w:p>
    <w:p w14:paraId="74685D34" w14:textId="49D2D70B" w:rsidR="00BC1F02" w:rsidRPr="00556686" w:rsidRDefault="00BC1F02" w:rsidP="0055668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556686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ab/>
      </w:r>
      <w:proofErr w:type="gramStart"/>
      <w:r w:rsidRPr="00556686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queries[</w:t>
      </w:r>
      <w:proofErr w:type="gramEnd"/>
      <w:r w:rsidRPr="00556686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0] is the green circle, queries[1] is the red circle, and    queries[2] is the blue circle.</w:t>
      </w:r>
    </w:p>
    <w:p w14:paraId="44BBA591" w14:textId="22E4E25E" w:rsidR="00237A3A" w:rsidRPr="00556686" w:rsidRDefault="00237A3A" w:rsidP="00556686">
      <w:pPr>
        <w:rPr>
          <w:b/>
          <w:bCs/>
          <w:color w:val="000000" w:themeColor="text1"/>
        </w:rPr>
      </w:pPr>
    </w:p>
    <w:p w14:paraId="668835B1" w14:textId="1CEA151C" w:rsidR="00E97043" w:rsidRPr="00556686" w:rsidRDefault="00791CC3" w:rsidP="00556686">
      <w:pPr>
        <w:rPr>
          <w:rFonts w:ascii="Arial" w:hAnsi="Arial" w:cs="Arial"/>
          <w:b/>
          <w:bCs/>
          <w:color w:val="000000" w:themeColor="text1"/>
        </w:rPr>
      </w:pPr>
      <w:r w:rsidRPr="00556686">
        <w:rPr>
          <w:rFonts w:ascii="Arial" w:hAnsi="Arial" w:cs="Arial"/>
          <w:b/>
          <w:bCs/>
          <w:color w:val="000000" w:themeColor="text1"/>
        </w:rPr>
        <w:t xml:space="preserve">Brute force </w:t>
      </w:r>
      <w:r w:rsidR="00385F82" w:rsidRPr="00556686">
        <w:rPr>
          <w:rFonts w:ascii="Arial" w:hAnsi="Arial" w:cs="Arial"/>
          <w:b/>
          <w:bCs/>
          <w:color w:val="000000" w:themeColor="text1"/>
        </w:rPr>
        <w:t>Solution:</w:t>
      </w:r>
    </w:p>
    <w:p w14:paraId="6DD78C8B" w14:textId="77777777" w:rsidR="00E97043" w:rsidRPr="00556686" w:rsidRDefault="00385F82" w:rsidP="00556686">
      <w:pPr>
        <w:pStyle w:val="NormalWeb"/>
        <w:spacing w:before="0" w:beforeAutospacing="0" w:after="240" w:afterAutospacing="0"/>
        <w:rPr>
          <w:rFonts w:ascii="Segoe UI" w:hAnsi="Segoe UI" w:cs="Segoe UI"/>
          <w:color w:val="000000" w:themeColor="text1"/>
          <w:sz w:val="21"/>
          <w:szCs w:val="21"/>
        </w:rPr>
      </w:pPr>
      <w:r w:rsidRPr="00556686">
        <w:rPr>
          <w:rFonts w:ascii="Arial" w:hAnsi="Arial" w:cs="Arial"/>
          <w:b/>
          <w:bCs/>
          <w:color w:val="000000" w:themeColor="text1"/>
          <w:sz w:val="20"/>
          <w:szCs w:val="20"/>
        </w:rPr>
        <w:t>Explanation</w:t>
      </w:r>
      <w:r w:rsidR="00DF569B" w:rsidRPr="0055668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: </w:t>
      </w:r>
      <w:r w:rsidR="00E97043" w:rsidRPr="00556686">
        <w:rPr>
          <w:rFonts w:ascii="Segoe UI" w:hAnsi="Segoe UI" w:cs="Segoe UI"/>
          <w:color w:val="000000" w:themeColor="text1"/>
          <w:sz w:val="21"/>
          <w:szCs w:val="21"/>
        </w:rPr>
        <w:t>Basic Mathematics will tell you that the distance between two points </w:t>
      </w:r>
      <w:r w:rsidR="00E97043" w:rsidRPr="00556686">
        <w:rPr>
          <w:rFonts w:ascii="Courier New" w:hAnsi="Courier New" w:cs="Courier New"/>
          <w:color w:val="000000" w:themeColor="text1"/>
          <w:sz w:val="20"/>
          <w:szCs w:val="20"/>
          <w:shd w:val="clear" w:color="auto" w:fill="F7F9FA"/>
        </w:rPr>
        <w:t>(x1, y1)</w:t>
      </w:r>
      <w:r w:rsidR="00E97043" w:rsidRPr="00556686">
        <w:rPr>
          <w:rFonts w:ascii="Segoe UI" w:hAnsi="Segoe UI" w:cs="Segoe UI"/>
          <w:color w:val="000000" w:themeColor="text1"/>
          <w:sz w:val="21"/>
          <w:szCs w:val="21"/>
        </w:rPr>
        <w:t> and </w:t>
      </w:r>
      <w:r w:rsidR="00E97043" w:rsidRPr="00556686">
        <w:rPr>
          <w:rFonts w:ascii="Courier New" w:hAnsi="Courier New" w:cs="Courier New"/>
          <w:color w:val="000000" w:themeColor="text1"/>
          <w:sz w:val="20"/>
          <w:szCs w:val="20"/>
          <w:shd w:val="clear" w:color="auto" w:fill="F7F9FA"/>
        </w:rPr>
        <w:t>(x2, y2)</w:t>
      </w:r>
      <w:r w:rsidR="00E97043" w:rsidRPr="00556686">
        <w:rPr>
          <w:rFonts w:ascii="Segoe UI" w:hAnsi="Segoe UI" w:cs="Segoe UI"/>
          <w:color w:val="000000" w:themeColor="text1"/>
          <w:sz w:val="21"/>
          <w:szCs w:val="21"/>
        </w:rPr>
        <w:t> is given by - </w:t>
      </w:r>
      <w:proofErr w:type="gramStart"/>
      <w:r w:rsidR="00E97043" w:rsidRPr="00556686">
        <w:rPr>
          <w:rFonts w:ascii="Courier New" w:hAnsi="Courier New" w:cs="Courier New"/>
          <w:color w:val="000000" w:themeColor="text1"/>
          <w:sz w:val="20"/>
          <w:szCs w:val="20"/>
          <w:shd w:val="clear" w:color="auto" w:fill="F7F9FA"/>
        </w:rPr>
        <w:t>sqrt(</w:t>
      </w:r>
      <w:proofErr w:type="gramEnd"/>
      <w:r w:rsidR="00E97043" w:rsidRPr="00556686">
        <w:rPr>
          <w:rFonts w:ascii="Courier New" w:hAnsi="Courier New" w:cs="Courier New"/>
          <w:color w:val="000000" w:themeColor="text1"/>
          <w:sz w:val="20"/>
          <w:szCs w:val="20"/>
          <w:shd w:val="clear" w:color="auto" w:fill="F7F9FA"/>
        </w:rPr>
        <w:t>(x1 - x2)^2 + (y1 - y2)^2)</w:t>
      </w:r>
      <w:r w:rsidR="00E97043" w:rsidRPr="00556686">
        <w:rPr>
          <w:rFonts w:ascii="Segoe UI" w:hAnsi="Segoe UI" w:cs="Segoe UI"/>
          <w:color w:val="000000" w:themeColor="text1"/>
          <w:sz w:val="21"/>
          <w:szCs w:val="21"/>
        </w:rPr>
        <w:t>.</w:t>
      </w:r>
    </w:p>
    <w:p w14:paraId="01379DD2" w14:textId="77777777" w:rsidR="00E97043" w:rsidRPr="00556686" w:rsidRDefault="00E97043" w:rsidP="00556686">
      <w:pPr>
        <w:spacing w:after="240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 xml:space="preserve">We need the distance between the </w:t>
      </w:r>
      <w:proofErr w:type="spellStart"/>
      <w:r w:rsidRPr="00556686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>center</w:t>
      </w:r>
      <w:proofErr w:type="spellEnd"/>
      <w:r w:rsidRPr="00556686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 xml:space="preserve"> of the circle and a point less than or equal to radius of the circle for it to be considered as a point inside the circle.</w:t>
      </w:r>
    </w:p>
    <w:p w14:paraId="4DAE355D" w14:textId="77777777" w:rsidR="00E97043" w:rsidRPr="00556686" w:rsidRDefault="00E97043" w:rsidP="00556686">
      <w:pPr>
        <w:spacing w:after="240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>Thus, we need - </w:t>
      </w:r>
      <w:r w:rsidRPr="00556686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(</w:t>
      </w:r>
      <w:proofErr w:type="spellStart"/>
      <w:r w:rsidRPr="00556686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circle_center_x</w:t>
      </w:r>
      <w:proofErr w:type="spellEnd"/>
      <w:r w:rsidRPr="00556686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- x1) ^ 2 - (</w:t>
      </w:r>
      <w:proofErr w:type="spellStart"/>
      <w:r w:rsidRPr="00556686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circle_center_y</w:t>
      </w:r>
      <w:proofErr w:type="spellEnd"/>
      <w:r w:rsidRPr="00556686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- y1) ^ 2 &lt;= r * r</w:t>
      </w:r>
      <w:r w:rsidRPr="00556686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> for a point to be inside the circle.</w:t>
      </w:r>
    </w:p>
    <w:p w14:paraId="275DC8C2" w14:textId="53EB7286" w:rsidR="00E97043" w:rsidRPr="00556686" w:rsidRDefault="00E97043" w:rsidP="00556686">
      <w:pPr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062CCE6C" w14:textId="3246B3D9" w:rsidR="00BC1F02" w:rsidRPr="00556686" w:rsidRDefault="00385F82" w:rsidP="00556686">
      <w:pPr>
        <w:rPr>
          <w:rFonts w:ascii="Arial" w:hAnsi="Arial" w:cs="Arial"/>
          <w:b/>
          <w:bCs/>
          <w:color w:val="000000" w:themeColor="text1"/>
        </w:rPr>
      </w:pPr>
      <w:r w:rsidRPr="00556686">
        <w:rPr>
          <w:rFonts w:ascii="Arial" w:hAnsi="Arial" w:cs="Arial"/>
          <w:b/>
          <w:bCs/>
          <w:color w:val="000000" w:themeColor="text1"/>
        </w:rPr>
        <w:t>Code:</w:t>
      </w:r>
      <w:r w:rsidR="00237A3A" w:rsidRPr="00556686">
        <w:rPr>
          <w:rFonts w:ascii="Arial" w:hAnsi="Arial" w:cs="Arial"/>
          <w:b/>
          <w:bCs/>
          <w:color w:val="000000" w:themeColor="text1"/>
        </w:rPr>
        <w:t xml:space="preserve"> </w:t>
      </w:r>
    </w:p>
    <w:p w14:paraId="3A82F337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CB94C1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BA8D04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64BA118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int&gt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Point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vector&lt;int&gt;&gt;&amp; points, vector&lt;vector&lt;int&gt;&gt;&amp; queries) {</w:t>
      </w:r>
    </w:p>
    <w:p w14:paraId="6E6FD315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int&gt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queries.size</w:t>
      </w:r>
      <w:proofErr w:type="spellEnd"/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5301C3C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queries.size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5C008D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x = queries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[0], y = queries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[1], r = queries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[2];</w:t>
      </w:r>
    </w:p>
    <w:p w14:paraId="3320541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j = 0; j &lt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size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7A468F01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x - points[j][0]) * (x - points[j][0]) + (y - points[j][1]) * (y - points[j][1]) &lt;= r * r)    </w:t>
      </w:r>
    </w:p>
    <w:p w14:paraId="7FE91059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++;</w:t>
      </w:r>
    </w:p>
    <w:p w14:paraId="2B251142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            </w:t>
      </w:r>
    </w:p>
    <w:p w14:paraId="4813CC3F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A8F5A5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88A7495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2A746F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4659DBC7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m, n;</w:t>
      </w:r>
    </w:p>
    <w:p w14:paraId="005132AB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461187A3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vector&lt;int&gt;&gt; points;</w:t>
      </w:r>
    </w:p>
    <w:p w14:paraId="298D56E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n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E4C9AB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);</w:t>
      </w:r>
    </w:p>
    <w:p w14:paraId="4BD919EE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62C48E0F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[j];</w:t>
      </w:r>
    </w:p>
    <w:p w14:paraId="298AC40C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}</w:t>
      </w:r>
    </w:p>
    <w:p w14:paraId="4B8FB7BB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push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638863B0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2654037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015D395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vector&lt;int&gt;&gt; queries;</w:t>
      </w:r>
    </w:p>
    <w:p w14:paraId="706CF999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m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1FB04842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3);</w:t>
      </w:r>
    </w:p>
    <w:p w14:paraId="48D0BF01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j=0; j&lt;3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0B3C5798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[j];</w:t>
      </w:r>
    </w:p>
    <w:p w14:paraId="24F9079C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0A5B7A7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queries.push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70833C2F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5A8D1F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 result;</w:t>
      </w:r>
    </w:p>
    <w:p w14:paraId="688B852F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ult =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Point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, queries);</w:t>
      </w:r>
    </w:p>
    <w:p w14:paraId="4B814C8B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 m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3A623CA0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65BC8E9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DB6B669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35808A2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5D6E6BAA" w14:textId="77777777" w:rsidR="00556686" w:rsidRPr="00C81DB9" w:rsidRDefault="00556686" w:rsidP="00BC1F02">
      <w:pPr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592FA736" w14:textId="2059E0DA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3C5D2C83" w14:textId="2B9159B5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97043">
        <w:t>M*N</w:t>
      </w:r>
      <w:r w:rsidRPr="00686F45">
        <w:t>)</w:t>
      </w:r>
    </w:p>
    <w:p w14:paraId="09B23093" w14:textId="498B5771" w:rsidR="00385F82" w:rsidRDefault="00385F82" w:rsidP="00EE58AF"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E97043">
        <w:t>1</w:t>
      </w:r>
      <w:r w:rsidRPr="00686F45">
        <w:t>)</w:t>
      </w:r>
    </w:p>
    <w:p w14:paraId="1ECD5E29" w14:textId="77777777" w:rsidR="00BC1F02" w:rsidRPr="00791CC3" w:rsidRDefault="00BC1F02" w:rsidP="00EE58AF">
      <w:pPr>
        <w:rPr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9FA48A1" w14:textId="45EC6A15" w:rsidR="00556686" w:rsidRPr="00556686" w:rsidRDefault="00686F45" w:rsidP="0055668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 w:rsidR="00CD0114" w:rsidRPr="00CD0114">
        <w:rPr>
          <w:rFonts w:ascii="Arial" w:hAnsi="Arial" w:cs="Arial"/>
          <w:b/>
          <w:bCs/>
          <w:sz w:val="20"/>
          <w:szCs w:val="20"/>
        </w:rPr>
        <w:t>:</w:t>
      </w:r>
      <w:r w:rsidR="00556686" w:rsidRPr="00556686">
        <w:rPr>
          <w:rFonts w:ascii="Segoe UI" w:hAnsi="Segoe UI" w:cs="Segoe UI"/>
          <w:color w:val="424242"/>
          <w:sz w:val="21"/>
          <w:szCs w:val="21"/>
        </w:rPr>
        <w:t xml:space="preserve"> </w:t>
      </w:r>
      <w:r w:rsidR="00556686" w:rsidRPr="00556686">
        <w:rPr>
          <w:rFonts w:ascii="Segoe UI" w:hAnsi="Segoe UI" w:cs="Segoe UI"/>
          <w:color w:val="424242"/>
          <w:sz w:val="21"/>
          <w:szCs w:val="21"/>
        </w:rPr>
        <w:t xml:space="preserve">To reduce comparisons we can think of that in each query we are </w:t>
      </w:r>
      <w:proofErr w:type="spellStart"/>
      <w:r w:rsidR="00556686" w:rsidRPr="00556686">
        <w:rPr>
          <w:rFonts w:ascii="Segoe UI" w:hAnsi="Segoe UI" w:cs="Segoe UI"/>
          <w:color w:val="424242"/>
          <w:sz w:val="21"/>
          <w:szCs w:val="21"/>
        </w:rPr>
        <w:t>serching</w:t>
      </w:r>
      <w:proofErr w:type="spellEnd"/>
      <w:r w:rsidR="00556686" w:rsidRPr="00556686">
        <w:rPr>
          <w:rFonts w:ascii="Segoe UI" w:hAnsi="Segoe UI" w:cs="Segoe UI"/>
          <w:color w:val="424242"/>
          <w:sz w:val="21"/>
          <w:szCs w:val="21"/>
        </w:rPr>
        <w:t xml:space="preserve"> points by comparing each and every point with central point and by this argument first </w:t>
      </w:r>
      <w:proofErr w:type="spellStart"/>
      <w:r w:rsidR="00556686" w:rsidRPr="00556686">
        <w:rPr>
          <w:rFonts w:ascii="Segoe UI" w:hAnsi="Segoe UI" w:cs="Segoe UI"/>
          <w:color w:val="424242"/>
          <w:sz w:val="21"/>
          <w:szCs w:val="21"/>
        </w:rPr>
        <w:t>intution</w:t>
      </w:r>
      <w:proofErr w:type="spellEnd"/>
      <w:r w:rsidR="00556686" w:rsidRPr="00556686">
        <w:rPr>
          <w:rFonts w:ascii="Segoe UI" w:hAnsi="Segoe UI" w:cs="Segoe UI"/>
          <w:color w:val="424242"/>
          <w:sz w:val="21"/>
          <w:szCs w:val="21"/>
        </w:rPr>
        <w:t xml:space="preserve"> comes in mind to fasten every searching we use binary search.</w:t>
      </w:r>
    </w:p>
    <w:p w14:paraId="71C13355" w14:textId="77777777" w:rsidR="00556686" w:rsidRPr="00556686" w:rsidRDefault="00556686" w:rsidP="00556686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ort points array on basis of one axis either x or y (here we are using x axis)</w:t>
      </w:r>
    </w:p>
    <w:p w14:paraId="1BDB44D5" w14:textId="77777777" w:rsidR="00556686" w:rsidRPr="00556686" w:rsidRDefault="00556686" w:rsidP="00556686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or each query:</w:t>
      </w:r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 xml:space="preserve">a. Now if we find the first point </w:t>
      </w:r>
      <w:proofErr w:type="spellStart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p</w:t>
      </w:r>
      <w:proofErr w:type="spellEnd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which is coming inside or on </w:t>
      </w:r>
      <w:proofErr w:type="spellStart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oundry</w:t>
      </w:r>
      <w:proofErr w:type="spellEnd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of circle on the x axis then we won't need to iterate other points (it's saving our extra comparison)</w:t>
      </w:r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 xml:space="preserve">b. Because points array is sorted on the basis of x-axis so we just need to iterate from </w:t>
      </w:r>
      <w:proofErr w:type="spellStart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p</w:t>
      </w:r>
      <w:proofErr w:type="spellEnd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point to </w:t>
      </w:r>
      <w:proofErr w:type="spellStart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untill</w:t>
      </w:r>
      <w:proofErr w:type="spellEnd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we get out from the circle (we can imagine like we are travelling on parallel line of x-axis that is intersecting centre point of circle)</w:t>
      </w:r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 xml:space="preserve">c. now we can just compare point with centre point to know </w:t>
      </w:r>
      <w:proofErr w:type="spellStart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eather</w:t>
      </w:r>
      <w:proofErr w:type="spellEnd"/>
      <w:r w:rsidRPr="0055668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it's inside or outside.</w:t>
      </w:r>
    </w:p>
    <w:p w14:paraId="33174268" w14:textId="70549514" w:rsidR="00CD0114" w:rsidRPr="00BC1F02" w:rsidRDefault="00CD0114" w:rsidP="00365A84">
      <w:pPr>
        <w:rPr>
          <w:rFonts w:ascii="Arial" w:hAnsi="Arial" w:cs="Arial"/>
          <w:b/>
          <w:bCs/>
          <w:sz w:val="20"/>
          <w:szCs w:val="20"/>
        </w:rPr>
      </w:pPr>
    </w:p>
    <w:p w14:paraId="0BC6E4FE" w14:textId="19AE8524" w:rsidR="00686F45" w:rsidRDefault="00686F45" w:rsidP="00BC1F02">
      <w:pPr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  <w:r w:rsidR="0033767A"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 </w:t>
      </w:r>
    </w:p>
    <w:p w14:paraId="329A52AE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6562B22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165A67CE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254CFC31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q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 {</w:t>
      </w:r>
      <w:bookmarkStart w:id="0" w:name="_GoBack"/>
      <w:bookmarkEnd w:id="0"/>
    </w:p>
    <w:p w14:paraId="157399A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a * a;</w:t>
      </w:r>
    </w:p>
    <w:p w14:paraId="0EDB4C5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}</w:t>
      </w:r>
    </w:p>
    <w:p w14:paraId="0E0BFB20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nd_left_boundry_index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vector&lt;vector&lt;int&gt; &gt; &amp;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 ,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, 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y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, int r) {</w:t>
      </w:r>
    </w:p>
    <w:p w14:paraId="7CADAE79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lo = 0, hi =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size</w:t>
      </w:r>
      <w:proofErr w:type="spellEnd"/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2E0B4C79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lo &lt; hi) {</w:t>
      </w:r>
    </w:p>
    <w:p w14:paraId="028182D2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mi = lo + (hi -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o )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/ 2;</w:t>
      </w:r>
    </w:p>
    <w:p w14:paraId="3D8462FE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 (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r &lt;= points[mi][0])</w:t>
      </w:r>
    </w:p>
    <w:p w14:paraId="1AD686A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hi = mi;</w:t>
      </w:r>
    </w:p>
    <w:p w14:paraId="32F8F0D0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else</w:t>
      </w:r>
    </w:p>
    <w:p w14:paraId="133B393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lo = mi + 1;</w:t>
      </w:r>
    </w:p>
    <w:p w14:paraId="620F1B7E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89E9E2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hi ==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size</w:t>
      </w:r>
      <w:proofErr w:type="spellEnd"/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or (points[hi][0] &gt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r or points[hi][0] &lt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r) ?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size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: hi;</w:t>
      </w:r>
    </w:p>
    <w:p w14:paraId="7826B8F3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09240B0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int&gt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Point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vector&lt;int&gt;&gt;&amp; points, vector&lt;vector&lt;int&gt;&gt;&amp; queries) {</w:t>
      </w:r>
    </w:p>
    <w:p w14:paraId="05C83D8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ort(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begin</w:t>
      </w:r>
      <w:proofErr w:type="spellEnd"/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,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end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6DED80F1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int&gt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B78908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for (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queries.size</w:t>
      </w:r>
      <w:proofErr w:type="spellEnd"/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 {</w:t>
      </w:r>
    </w:p>
    <w:p w14:paraId="6B4D3FB7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queries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][0],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y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queries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[1], r = queries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[2];</w:t>
      </w:r>
    </w:p>
    <w:p w14:paraId="0D9243EC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index =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ind_left_boundry_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dex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points,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,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y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r); </w:t>
      </w:r>
    </w:p>
    <w:p w14:paraId="3F4472B3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count = 0;</w:t>
      </w:r>
    </w:p>
    <w:p w14:paraId="3FF11F2F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for (int j = index; j &lt;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size</w:t>
      </w:r>
      <w:proofErr w:type="spellEnd"/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 and points[j][0] &lt;=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r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204625F8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nt x = points[j][0];</w:t>
      </w:r>
    </w:p>
    <w:p w14:paraId="3E2B510B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nt y = points[j][1];</w:t>
      </w:r>
    </w:p>
    <w:p w14:paraId="1ED0E472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count +=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q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x) +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q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y_center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y) &lt;= r * r;</w:t>
      </w:r>
    </w:p>
    <w:p w14:paraId="4ED8ADE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69942B2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count);</w:t>
      </w:r>
    </w:p>
    <w:p w14:paraId="7447F511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7918A1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56B19AC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28C4D7B8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2294679E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m, n;</w:t>
      </w:r>
    </w:p>
    <w:p w14:paraId="3257CD99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6D773F12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vector&lt;int&gt;&gt; points;</w:t>
      </w:r>
    </w:p>
    <w:p w14:paraId="12BB833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n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3EA66BA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);</w:t>
      </w:r>
    </w:p>
    <w:p w14:paraId="117C3A10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65CC363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[j];</w:t>
      </w:r>
    </w:p>
    <w:p w14:paraId="664934AC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176900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.push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5C7FA1A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7693FF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0BC888DB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vector&lt;int&gt;&gt; queries;</w:t>
      </w:r>
    </w:p>
    <w:p w14:paraId="2736F90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m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2FC2F41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vector&lt;int&gt;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3);</w:t>
      </w:r>
    </w:p>
    <w:p w14:paraId="1FAD7C73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j=0; j&lt;3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5D8C0538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[j];</w:t>
      </w:r>
    </w:p>
    <w:p w14:paraId="5FB1241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9C24BA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queries.push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1DDD9346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867A817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 result;</w:t>
      </w:r>
    </w:p>
    <w:p w14:paraId="1BA85505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ult = </w:t>
      </w:r>
      <w:proofErr w:type="spellStart"/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Points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ints, queries);</w:t>
      </w:r>
    </w:p>
    <w:p w14:paraId="23D2726A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 m;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5B7C1EED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[</w:t>
      </w:r>
      <w:proofErr w:type="spellStart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43BB62CF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CA6A95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1E677F44" w14:textId="77777777" w:rsidR="00556686" w:rsidRPr="00556686" w:rsidRDefault="00556686" w:rsidP="0055668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5668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573683ED" w14:textId="77777777" w:rsidR="00556686" w:rsidRPr="00BC1F02" w:rsidRDefault="00556686" w:rsidP="00BC1F02">
      <w:pPr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DE27FA"/>
    <w:multiLevelType w:val="multilevel"/>
    <w:tmpl w:val="A5AC1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4B527C"/>
    <w:multiLevelType w:val="multilevel"/>
    <w:tmpl w:val="59B02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9"/>
  </w:num>
  <w:num w:numId="5">
    <w:abstractNumId w:val="11"/>
  </w:num>
  <w:num w:numId="6">
    <w:abstractNumId w:val="6"/>
  </w:num>
  <w:num w:numId="7">
    <w:abstractNumId w:val="7"/>
  </w:num>
  <w:num w:numId="8">
    <w:abstractNumId w:val="2"/>
  </w:num>
  <w:num w:numId="9">
    <w:abstractNumId w:val="10"/>
  </w:num>
  <w:num w:numId="10">
    <w:abstractNumId w:val="1"/>
  </w:num>
  <w:num w:numId="11">
    <w:abstractNumId w:val="0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gFACxE2IgtAAAA"/>
  </w:docVars>
  <w:rsids>
    <w:rsidRoot w:val="000F7531"/>
    <w:rsid w:val="000F7531"/>
    <w:rsid w:val="00237A3A"/>
    <w:rsid w:val="002872E2"/>
    <w:rsid w:val="0033767A"/>
    <w:rsid w:val="00365A84"/>
    <w:rsid w:val="00385F82"/>
    <w:rsid w:val="0046501B"/>
    <w:rsid w:val="00556686"/>
    <w:rsid w:val="005B746D"/>
    <w:rsid w:val="005C3CB7"/>
    <w:rsid w:val="005D5D9E"/>
    <w:rsid w:val="00621849"/>
    <w:rsid w:val="00686F45"/>
    <w:rsid w:val="00772AC1"/>
    <w:rsid w:val="00791CC3"/>
    <w:rsid w:val="00865E7A"/>
    <w:rsid w:val="009A2169"/>
    <w:rsid w:val="00A016EF"/>
    <w:rsid w:val="00AB0A48"/>
    <w:rsid w:val="00AB7A3B"/>
    <w:rsid w:val="00B351D7"/>
    <w:rsid w:val="00B7110A"/>
    <w:rsid w:val="00BC1F02"/>
    <w:rsid w:val="00BD6EB7"/>
    <w:rsid w:val="00BF3D98"/>
    <w:rsid w:val="00C0126C"/>
    <w:rsid w:val="00C81DB9"/>
    <w:rsid w:val="00C82371"/>
    <w:rsid w:val="00CD0114"/>
    <w:rsid w:val="00D32CC3"/>
    <w:rsid w:val="00DA1271"/>
    <w:rsid w:val="00DF1712"/>
    <w:rsid w:val="00DF569B"/>
    <w:rsid w:val="00E274E6"/>
    <w:rsid w:val="00E35E5E"/>
    <w:rsid w:val="00E62470"/>
    <w:rsid w:val="00E725DB"/>
    <w:rsid w:val="00E97043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6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3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1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1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1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5</Pages>
  <Words>891</Words>
  <Characters>508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7</cp:revision>
  <dcterms:created xsi:type="dcterms:W3CDTF">2022-03-16T09:34:00Z</dcterms:created>
  <dcterms:modified xsi:type="dcterms:W3CDTF">2022-03-26T18:40:00Z</dcterms:modified>
</cp:coreProperties>
</file>